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2186C8B8" w14:textId="4ACF0C37" w:rsidR="000F42A4" w:rsidRDefault="000F42A4" w:rsidP="000F42A4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0F42A4">
        <w:rPr>
          <w:rFonts w:asciiTheme="majorBidi" w:hAnsiTheme="majorBidi" w:cstheme="majorBidi"/>
          <w:b/>
          <w:bCs/>
          <w:sz w:val="24"/>
          <w:szCs w:val="24"/>
        </w:rPr>
        <w:t>Complexity Analysis and</w:t>
      </w:r>
      <w:bookmarkStart w:id="0" w:name="_GoBack"/>
      <w:bookmarkEnd w:id="0"/>
      <w:r w:rsidRPr="000F42A4">
        <w:rPr>
          <w:rFonts w:asciiTheme="majorBidi" w:hAnsiTheme="majorBidi" w:cstheme="majorBidi"/>
          <w:b/>
          <w:bCs/>
          <w:sz w:val="24"/>
          <w:szCs w:val="24"/>
        </w:rPr>
        <w:t xml:space="preserve"> Applications</w:t>
      </w:r>
    </w:p>
    <w:p w14:paraId="01322169" w14:textId="50031699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</w:t>
      </w:r>
      <w:proofErr w:type="gramStart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is provided</w:t>
      </w:r>
      <w:proofErr w:type="gramEnd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</w:t>
      </w:r>
      <w:proofErr w:type="gramStart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has not been published</w:t>
      </w:r>
      <w:proofErr w:type="gramEnd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proofErr w:type="gramStart"/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</w:t>
      </w:r>
      <w:proofErr w:type="gramEnd"/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proofErr w:type="gramStart"/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</w:t>
      </w:r>
      <w:proofErr w:type="gramEnd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authors of any inventions that </w:t>
            </w:r>
            <w:proofErr w:type="gramStart"/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re being carried out,</w:t>
            </w:r>
            <w:proofErr w:type="gramEnd"/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A600A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EDFBB3" w14:textId="77777777" w:rsidR="0010199C" w:rsidRDefault="0010199C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3F9C2D15" w14:textId="77777777" w:rsidR="0010199C" w:rsidRDefault="0010199C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E66C53" w14:textId="77777777" w:rsidR="0010199C" w:rsidRDefault="0010199C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368F649B" w14:textId="77777777" w:rsidR="0010199C" w:rsidRDefault="0010199C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7E02"/>
    <w:rsid w:val="00F42C60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8</Words>
  <Characters>1483</Characters>
  <Application>Microsoft Office Word</Application>
  <DocSecurity>0</DocSecurity>
  <Lines>2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javad porghasem</cp:lastModifiedBy>
  <cp:revision>6</cp:revision>
  <cp:lastPrinted>2019-07-09T09:08:00Z</cp:lastPrinted>
  <dcterms:created xsi:type="dcterms:W3CDTF">2023-09-27T10:26:00Z</dcterms:created>
  <dcterms:modified xsi:type="dcterms:W3CDTF">2023-10-15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